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</w:t>
      </w:r>
      <w:r>
        <w:t xml:space="preserve"> </w:t>
      </w:r>
      <w:r>
        <w:t xml:space="preserve">pap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sie</w:t>
      </w:r>
      <w:r>
        <w:t xml:space="preserve"> </w:t>
      </w:r>
      <w:r>
        <w:t xml:space="preserve">Horne</w:t>
      </w:r>
    </w:p>
    <w:p>
      <w:pPr>
        <w:pStyle w:val="Date"/>
      </w:pPr>
      <w:r>
        <w:t xml:space="preserve">22/09/2021</w:t>
      </w:r>
    </w:p>
    <w:bookmarkStart w:id="27" w:name="Xe1bf5b43a75a7364f7024356a9dfa08547f3b86"/>
    <w:p>
      <w:pPr>
        <w:pStyle w:val="Heading2"/>
      </w:pPr>
      <w:r>
        <w:t xml:space="preserve">Identification and description of individuals who remain unvaccinated 12 weeks after becoming eligible for vaccination</w:t>
      </w:r>
    </w:p>
    <w:bookmarkStart w:id="25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Inclusion criteria:</w:t>
      </w:r>
    </w:p>
    <w:p>
      <w:pPr>
        <w:numPr>
          <w:ilvl w:val="0"/>
          <w:numId w:val="1001"/>
        </w:numPr>
        <w:pStyle w:val="Compact"/>
      </w:pPr>
      <w:r>
        <w:t xml:space="preserve">Individuals alive and registered at a single TPP practice for at least 1 year prior to vaccine eligibility date</w:t>
      </w:r>
    </w:p>
    <w:p>
      <w:pPr>
        <w:numPr>
          <w:ilvl w:val="0"/>
          <w:numId w:val="1001"/>
        </w:numPr>
        <w:pStyle w:val="Compact"/>
      </w:pPr>
      <w:r>
        <w:t xml:space="preserve">Individuals satisfying the criteria for one of the following:</w:t>
      </w:r>
    </w:p>
    <w:p>
      <w:pPr>
        <w:numPr>
          <w:ilvl w:val="1"/>
          <w:numId w:val="1002"/>
        </w:numPr>
        <w:pStyle w:val="Compact"/>
      </w:pPr>
      <w:r>
        <w:t xml:space="preserve">JCVI priority group 2 (80-120 years and not in group 1, eligible from 8th December 2020)</w:t>
      </w:r>
    </w:p>
    <w:p>
      <w:pPr>
        <w:numPr>
          <w:ilvl w:val="1"/>
          <w:numId w:val="1002"/>
        </w:numPr>
        <w:pStyle w:val="Compact"/>
      </w:pPr>
      <w:r>
        <w:t xml:space="preserve">JCVI priority group 9 (50-54 years and not in groups 1-8, eligible from 19th March 2021)</w:t>
      </w:r>
    </w:p>
    <w:p>
      <w:pPr>
        <w:numPr>
          <w:ilvl w:val="1"/>
          <w:numId w:val="1002"/>
        </w:numPr>
        <w:pStyle w:val="Compact"/>
      </w:pPr>
      <w:r>
        <w:t xml:space="preserve">JCVI priority group 11 (30-39 years and not in groups 1-10, eligible from 13th - 26th May 2021)</w:t>
      </w:r>
    </w:p>
    <w:p>
      <w:pPr>
        <w:pStyle w:val="FirstParagraph"/>
      </w:pPr>
      <w:r>
        <w:t xml:space="preserve">For individuals in JCVI priority group 11, eligibility date was dependent on a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13"/>
        <w:gridCol w:w="1267"/>
        <w:gridCol w:w="1434"/>
      </w:tblGrid>
      <w:tr>
        <w:trPr>
          <w:cantSplit/>
          <w:trHeight w:val="61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jcvi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geb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elig_date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0+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-12-08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0-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3-19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0-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5-26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2-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5-25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-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5-21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6-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5-19</w:t>
            </w:r>
          </w:p>
        </w:tc>
      </w:tr>
      <w:tr>
        <w:trPr>
          <w:cantSplit/>
          <w:trHeight w:val="555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8-3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1-05-13</w:t>
            </w:r>
          </w:p>
        </w:tc>
      </w:tr>
    </w:tbl>
    <w:bookmarkStart w:id="20" w:name="outcome"/>
    <w:p>
      <w:pPr>
        <w:pStyle w:val="Heading4"/>
      </w:pPr>
      <w:r>
        <w:t xml:space="preserve">Outcome</w:t>
      </w:r>
    </w:p>
    <w:p>
      <w:pPr>
        <w:numPr>
          <w:ilvl w:val="0"/>
          <w:numId w:val="1003"/>
        </w:numPr>
        <w:pStyle w:val="Compact"/>
      </w:pPr>
      <w:r>
        <w:t xml:space="preserve">0 if no record of COVID vaccination up until 12 weeks after eligibility date</w:t>
      </w:r>
    </w:p>
    <w:p>
      <w:pPr>
        <w:numPr>
          <w:ilvl w:val="0"/>
          <w:numId w:val="1003"/>
        </w:numPr>
        <w:pStyle w:val="Compact"/>
      </w:pPr>
      <w:r>
        <w:t xml:space="preserve">1 if record of any brand of COVID vaccination any time up until 12 weeks after eligibility date</w:t>
      </w:r>
    </w:p>
    <w:bookmarkEnd w:id="20"/>
    <w:bookmarkStart w:id="23" w:name="covariates"/>
    <w:p>
      <w:pPr>
        <w:pStyle w:val="Heading4"/>
      </w:pPr>
      <w:r>
        <w:t xml:space="preserve">Covariates</w:t>
      </w:r>
    </w:p>
    <w:p>
      <w:pPr>
        <w:pStyle w:val="FirstParagraph"/>
      </w:pPr>
      <w:r>
        <w:t xml:space="preserve">The following clinical variables were defined based on definitions given in</w:t>
      </w:r>
      <w:r>
        <w:t xml:space="preserve"> </w:t>
      </w:r>
      <w:r>
        <w:rPr>
          <w:i/>
        </w:rPr>
        <w:t xml:space="preserve">COVID-19: the green book, chapter 14a</w:t>
      </w:r>
      <w:r>
        <w:rPr>
          <w:rStyle w:val="FootnoteReference"/>
        </w:rPr>
        <w:footnoteReference w:id="21"/>
      </w:r>
      <w:r>
        <w:t xml:space="preserve">: severe asthma, chronic respiratory disease, chronic heart disease, chronic kidney disease, chronic liver disease, chronic neurological disease, diabetes (other endocrine disorders), immunosupressed, asplenia/dysfunction of spleen, severe mental illness.</w:t>
      </w:r>
    </w:p>
    <w:p>
      <w:pPr>
        <w:pStyle w:val="BodyText"/>
      </w:pPr>
      <w:r>
        <w:t xml:space="preserve">All clinical and demographic covariates were defined based on information up until the individual’s eligibility date.</w:t>
      </w:r>
    </w:p>
    <w:p>
      <w:pPr>
        <w:pStyle w:val="BodyText"/>
      </w:pPr>
      <w:r>
        <w:t xml:space="preserve">Covariates related to COVID infection were split according to whether they occurred before the eligibility date or in the 12-week period after the eligibility date:</w:t>
      </w:r>
    </w:p>
    <w:p>
      <w:pPr>
        <w:numPr>
          <w:ilvl w:val="0"/>
          <w:numId w:val="1004"/>
        </w:numPr>
        <w:pStyle w:val="Compact"/>
      </w:pPr>
      <w:r>
        <w:t xml:space="preserve">COVID +ve test before eligible</w:t>
      </w:r>
    </w:p>
    <w:p>
      <w:pPr>
        <w:numPr>
          <w:ilvl w:val="0"/>
          <w:numId w:val="1004"/>
        </w:numPr>
        <w:pStyle w:val="Compact"/>
      </w:pPr>
      <w:r>
        <w:t xml:space="preserve">COVID +ve test while eligible</w:t>
      </w:r>
    </w:p>
    <w:p>
      <w:pPr>
        <w:numPr>
          <w:ilvl w:val="0"/>
          <w:numId w:val="1004"/>
        </w:numPr>
        <w:pStyle w:val="Compact"/>
      </w:pPr>
      <w:r>
        <w:t xml:space="preserve">COVID hospitalisation before eligible</w:t>
      </w:r>
    </w:p>
    <w:p>
      <w:pPr>
        <w:numPr>
          <w:ilvl w:val="0"/>
          <w:numId w:val="1004"/>
        </w:numPr>
        <w:pStyle w:val="Compact"/>
      </w:pPr>
      <w:r>
        <w:t xml:space="preserve">COVID hospitalisation while eligible</w:t>
      </w:r>
    </w:p>
    <w:p>
      <w:pPr>
        <w:pStyle w:val="FirstParagraph"/>
      </w:pPr>
      <w:r>
        <w:t xml:space="preserve">Covariates relating to death or deregistration were defined during the 12-week period after the eligibility date:</w:t>
      </w:r>
    </w:p>
    <w:p>
      <w:pPr>
        <w:numPr>
          <w:ilvl w:val="0"/>
          <w:numId w:val="1005"/>
        </w:numPr>
        <w:pStyle w:val="Compact"/>
      </w:pPr>
      <w:r>
        <w:t xml:space="preserve">Death while eligible (COVID on certificate)</w:t>
      </w:r>
    </w:p>
    <w:p>
      <w:pPr>
        <w:numPr>
          <w:ilvl w:val="0"/>
          <w:numId w:val="1005"/>
        </w:numPr>
        <w:pStyle w:val="Compact"/>
      </w:pPr>
      <w:r>
        <w:t xml:space="preserve">Death while eligible (COVID +ve within 28 days)</w:t>
      </w:r>
    </w:p>
    <w:p>
      <w:pPr>
        <w:numPr>
          <w:ilvl w:val="0"/>
          <w:numId w:val="1005"/>
        </w:numPr>
        <w:pStyle w:val="Compact"/>
      </w:pPr>
      <w:r>
        <w:t xml:space="preserve">Death while eligible (any cause)</w:t>
      </w:r>
    </w:p>
    <w:p>
      <w:pPr>
        <w:numPr>
          <w:ilvl w:val="0"/>
          <w:numId w:val="1005"/>
        </w:numPr>
        <w:pStyle w:val="Compact"/>
      </w:pPr>
      <w:r>
        <w:t xml:space="preserve">Deregistered while eligible</w:t>
      </w:r>
    </w:p>
    <w:bookmarkEnd w:id="23"/>
    <w:bookmarkStart w:id="24" w:name="analysis-plan"/>
    <w:p>
      <w:pPr>
        <w:pStyle w:val="Heading4"/>
      </w:pPr>
      <w:r>
        <w:t xml:space="preserve">Analysis plan</w:t>
      </w:r>
    </w:p>
    <w:p>
      <w:pPr>
        <w:numPr>
          <w:ilvl w:val="0"/>
          <w:numId w:val="1006"/>
        </w:numPr>
        <w:pStyle w:val="Compact"/>
      </w:pPr>
      <w:r>
        <w:t xml:space="preserve">From the individuals that satisfy the inclusion criteria, and for each eligibility group:</w:t>
      </w:r>
    </w:p>
    <w:p>
      <w:pPr>
        <w:numPr>
          <w:ilvl w:val="1"/>
          <w:numId w:val="1007"/>
        </w:numPr>
        <w:pStyle w:val="Compact"/>
      </w:pPr>
      <w:r>
        <w:t xml:space="preserve">identify all unvaccinated individuals (no vaccination within 12 weeks of their eligibility date)</w:t>
      </w:r>
    </w:p>
    <w:p>
      <w:pPr>
        <w:numPr>
          <w:ilvl w:val="1"/>
          <w:numId w:val="1007"/>
        </w:numPr>
        <w:pStyle w:val="Compact"/>
      </w:pPr>
      <w:r>
        <w:t xml:space="preserve">randomly select 10% of the individuals who received a first vaccination within 12 weeks of their eligibility date</w:t>
      </w:r>
    </w:p>
    <w:p>
      <w:pPr>
        <w:numPr>
          <w:ilvl w:val="0"/>
          <w:numId w:val="1006"/>
        </w:numPr>
        <w:pStyle w:val="Compact"/>
      </w:pPr>
      <w:r>
        <w:t xml:space="preserve">Generate summary table of the characteristics stratified by vaccinated/unvaccinated groups defined above (using inverse probability weights to correct for the random sampling of vaccinated patients)</w:t>
      </w:r>
    </w:p>
    <w:p>
      <w:pPr>
        <w:numPr>
          <w:ilvl w:val="0"/>
          <w:numId w:val="1006"/>
        </w:numPr>
        <w:pStyle w:val="Compact"/>
      </w:pPr>
      <w:r>
        <w:t xml:space="preserve">Fit logistic regression models for remaining unvaccinated (using inverse probability weights to correct for the random sampling of vaccinated patients)</w:t>
      </w:r>
    </w:p>
    <w:bookmarkEnd w:id="24"/>
    <w:bookmarkEnd w:id="25"/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Table 1. Characteristics of individuals in JCVI priority group 2 aged 80+ years.</w:t>
      </w:r>
      <w:r>
        <w:t xml:space="preserve"> </w:t>
      </w:r>
      <w:r>
        <w:t xml:space="preserve">‘</w:t>
      </w:r>
      <w:r>
        <w:t xml:space="preserve">Unvaccinated</w:t>
      </w:r>
      <w:r>
        <w:t xml:space="preserve">’</w:t>
      </w:r>
      <w:r>
        <w:t xml:space="preserve"> </w:t>
      </w:r>
      <w:r>
        <w:t xml:space="preserve">= patients who did not receive a COVID vaccine within 12 weeks of becoming eligible;</w:t>
      </w:r>
      <w:r>
        <w:t xml:space="preserve"> </w:t>
      </w:r>
      <w:r>
        <w:t xml:space="preserve">‘</w:t>
      </w:r>
      <w:r>
        <w:t xml:space="preserve">Vaccinated</w:t>
      </w:r>
      <w:r>
        <w:t xml:space="preserve">’</w:t>
      </w:r>
      <w:r>
        <w:t xml:space="preserve"> </w:t>
      </w:r>
      <w:r>
        <w:t xml:space="preserve">otherwise. Age is summarised as mean (SD), all other characteristics are n (%). Inverse probability weights used to correct for the random sampling of</w:t>
      </w:r>
      <w:r>
        <w:t xml:space="preserve"> </w:t>
      </w:r>
      <w:r>
        <w:t xml:space="preserve">‘</w:t>
      </w:r>
      <w:r>
        <w:t xml:space="preserve">Vaccinated</w:t>
      </w:r>
      <w:r>
        <w:t xml:space="preserve">’</w:t>
      </w:r>
      <w:r>
        <w:t xml:space="preserve"> </w:t>
      </w:r>
      <w:r>
        <w:t xml:space="preserve">pati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096"/>
        <w:gridCol w:w="1744"/>
        <w:gridCol w:w="1600"/>
      </w:tblGrid>
      <w:tr>
        <w:trPr>
          <w:cantSplit/>
          <w:trHeight w:val="57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Unvaccina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Vaccinated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n (% of sample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3,119 (56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,040 (43.1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0 (6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0 (6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80-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,894 (23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980 (23.9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85-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,853 (23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800 (23.2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90-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,775 (23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130 (24.5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95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,597 (2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,130 (28.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x: F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,702 (50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,460 (49.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Whi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169 (18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640 (18.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Blac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256 (18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700 (18.8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South Asi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266 (18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040 (20.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x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353 (19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850 (19.4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444 (19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780 (19.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31 (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030 (4.1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Current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,736 (59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,100 (60.3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Ex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30 (10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710 (10.8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Non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662 (20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820 (19.2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91 (1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10 (9.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1 mo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189 (18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750 (1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292 (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660 (18.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326 (19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660 (18.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184 (18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690 (18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5 lea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041 (18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690 (18.7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087 (6.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590 (6.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007 (12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90 (13.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198 (12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990 (11.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109 (12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10 (12.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025 (12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50 (1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147 (12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930 (11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217 (12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80 (13.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293 (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190 (12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123 (12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900 (11.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87 (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770 (11.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67 (1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30 (8.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57 (9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50 (9.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81 (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80 (9.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28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580 (10.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17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60 (9.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75 (1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600 (10.4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08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40 (9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23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60 (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76 (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770 (11.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Lond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595 (1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850 (19.4)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East of Eng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53 (9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520 (10.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East Mid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53 (10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500 (10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North Ea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22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610 (10.4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North We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83 (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390 (9.5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South Ea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56 (9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380 (9.5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South We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16 (10.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630 (10.5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West Mid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09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80 (9.9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egion: Yorkshire and the Humb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32 (10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680 (10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Not obe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,803 (59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,120 (60.4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 (30-3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73 (1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420 (9.7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I (35-3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19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370 (9.5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II (40+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14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520 (10.1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310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610 (10.4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679 (2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240 (20.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SR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2 (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0 (0.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MAR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12 (0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0 (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ny asth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55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310 (5.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vere asth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729 (5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20 (5.7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hronic respiratory dise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52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300 (5.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hronic heart dise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85 (5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60 (4.6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hronic kidney dise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53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20 (5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hronic liver dise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62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320 (5.3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hronic neurological dise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85 (5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00 (4.4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45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70 (4.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munosupress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98 (5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230 (4.9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splenia/dysfunction of sple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34 (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40 (5.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vere mental illnes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71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240 (5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Learning disabilit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89 (5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310 (5.2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linically extremely vulnera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16 (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0 (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Long-term residential hom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59 (1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0 (0.6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42 (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270 (5.1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29 (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070 (4.3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576 (4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200 (4.8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629 (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70 (4.7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COVID on cert.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70 (1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50 (1.4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COVID +ve 28 days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 (0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0 (0.2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any cause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64 (1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10 (1.2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registered while eligi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41 (1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50 (1.4)</w:t>
            </w:r>
          </w:p>
        </w:tc>
      </w:tr>
    </w:tbl>
    <w:p>
      <w:pPr>
        <w:pStyle w:val="BodyText"/>
      </w:pPr>
      <w:r>
        <w:t xml:space="preserve">Table 2. Characteristics of individuals in JCVI priority group 9 aged 50-54 years.</w:t>
      </w:r>
      <w:r>
        <w:t xml:space="preserve"> </w:t>
      </w:r>
      <w:r>
        <w:t xml:space="preserve">‘</w:t>
      </w:r>
      <w:r>
        <w:t xml:space="preserve">Unvaccinated</w:t>
      </w:r>
      <w:r>
        <w:t xml:space="preserve">’</w:t>
      </w:r>
      <w:r>
        <w:t xml:space="preserve"> </w:t>
      </w:r>
      <w:r>
        <w:t xml:space="preserve">= patients who did not receive a COVID vaccine within 12 weeks of becoming eligible;</w:t>
      </w:r>
      <w:r>
        <w:t xml:space="preserve"> </w:t>
      </w:r>
      <w:r>
        <w:t xml:space="preserve">‘</w:t>
      </w:r>
      <w:r>
        <w:t xml:space="preserve">Vaccinated</w:t>
      </w:r>
      <w:r>
        <w:t xml:space="preserve">’</w:t>
      </w:r>
      <w:r>
        <w:t xml:space="preserve"> </w:t>
      </w:r>
      <w:r>
        <w:t xml:space="preserve">otherwise. Age is summarised as mean (SD), all other characteristics are n (%). Inverse probability weights used to correct for the random sampling of</w:t>
      </w:r>
      <w:r>
        <w:t xml:space="preserve"> </w:t>
      </w:r>
      <w:r>
        <w:t xml:space="preserve">‘</w:t>
      </w:r>
      <w:r>
        <w:t xml:space="preserve">Vaccinated</w:t>
      </w:r>
      <w:r>
        <w:t xml:space="preserve">’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Table 3. Characteristics of individuals in JCVI priority group 11 aged 30-39 years.</w:t>
      </w:r>
      <w:r>
        <w:t xml:space="preserve"> </w:t>
      </w:r>
      <w:r>
        <w:t xml:space="preserve">‘</w:t>
      </w:r>
      <w:r>
        <w:t xml:space="preserve">Unvaccinated</w:t>
      </w:r>
      <w:r>
        <w:t xml:space="preserve">’</w:t>
      </w:r>
      <w:r>
        <w:t xml:space="preserve"> </w:t>
      </w:r>
      <w:r>
        <w:t xml:space="preserve">= patients who did not receive a COVID vaccine within 12 weeks of becoming eligible;</w:t>
      </w:r>
      <w:r>
        <w:t xml:space="preserve"> </w:t>
      </w:r>
      <w:r>
        <w:t xml:space="preserve">‘</w:t>
      </w:r>
      <w:r>
        <w:t xml:space="preserve">Vaccinated</w:t>
      </w:r>
      <w:r>
        <w:t xml:space="preserve">’</w:t>
      </w:r>
      <w:r>
        <w:t xml:space="preserve"> </w:t>
      </w:r>
      <w:r>
        <w:t xml:space="preserve">otherwise. Age is summarised as mean (SD), all other characteristics are n (%). Inverse probability weights used to correct for the random sampling of patients.</w:t>
      </w:r>
    </w:p>
    <w:p>
      <w:r>
        <w:br w:type="page"/>
      </w:r>
    </w:p>
    <w:p>
      <w:pPr>
        <w:pStyle w:val="BodyText"/>
      </w:pPr>
      <w:r>
        <w:t xml:space="preserve">Table 4. Odds ratios of being vaccinated within 12 weeks of eligibility date for each characteristic (JCVI priority group 2 aged 80+ years).</w:t>
      </w:r>
    </w:p>
    <w:p>
      <w:r>
        <w:br w:type="page"/>
      </w:r>
    </w:p>
    <w:p>
      <w:pPr>
        <w:pStyle w:val="BodyText"/>
      </w:pPr>
      <w:r>
        <w:t xml:space="preserve">Table 5. Odds ratios of being vaccinated within 12 weeks of eligibility date for each characteristic (JCVI priority group 9 aged 50-54 year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679"/>
        <w:gridCol w:w="1834"/>
      </w:tblGrid>
      <w:tr>
        <w:trPr>
          <w:cantSplit/>
          <w:trHeight w:val="61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 (95% CI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x: F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x: 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5 (0.94-1.1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Whi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Blac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1 (0.93-1.34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South Asi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3 (0.77-1.1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x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9 (0.74-1.07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7 (0.89-1.28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5 (0.62-1.15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Current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Ex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2 (0.77-1.12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Non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7 (0.76-1.01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43 (1.17-1.7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1 mo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5 (0.63-0.9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0 (0.74-1.0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1 (0.67-0.9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5 lea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9 (0.65-0.95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8 (0.68-1.1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0 (0.73-1.1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4 (0.92-1.4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3 (0.90-1.4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6 (0.69-1.0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6 (0.69-1.0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1 (0.57-0.8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2 (0.73-1.1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2 (0.71-1.2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7 (0.99-1.6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3 (0.87-1.4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45 (1.13-1.8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0 (0.93-1.5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39 (1.08-1.7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2 (0.71-1.1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4 (0.89-1.4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1 (0.95-1.5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Not obe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 (30-3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7 (0.81-1.18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I (35-3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4 (0.78-1.13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2 (0.77-1.10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5 (0.92-1.2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ny asth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5 (0.66-1.11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3 (0.97-1.59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48 (1.15-1.92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3 (0.98-1.58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0 (0.55-0.90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COVID on cert.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7 (0.72-1.32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any cause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5 (0.70-1.30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registered while eligi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4 (0.68-1.32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. Odds ratios of being vaccinated within 12 weeks of eligibility date for each characteristic (JCVI priority group 11 aged 30-39 years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679"/>
        <w:gridCol w:w="1834"/>
      </w:tblGrid>
      <w:tr>
        <w:trPr>
          <w:cantSplit/>
          <w:trHeight w:val="61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 (95% CI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30-3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ge group: 35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1 (0.82-1.00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x: F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ex: 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3 (0.93-1.14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Whi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Blac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4 (0.80-1.10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South Asi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5 (0.80-1.1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x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0 (0.76-1.06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6 (0.82-1.13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Ethnicity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4 (0.88-1.50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Current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Ex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2 (0.86-1.22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Non-smok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5 (0.92-1.19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moking status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5 (0.80-1.1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1 mo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7 (0.83-1.1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1 (0.86-1.1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3 (0.87-1.2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5 least depriv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4 (0.88-1.23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IMD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9 (0.86-1.38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9 (0.89-1.3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9 (0.89-1.3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8 (0.89-1.3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3 (0.85-1.2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4 (0.93-1.40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5 (1.02-1.5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Rural urban classification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9 (0.97-1.4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5 (0.91-1.4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9 (0.63-1.00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4 (0.83-1.3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9 (0.79-1.25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6 (0.68-1.07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6 (0.77-1.21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2 (0.81-1.29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7 (0.77-1.22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P: 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2 (0.57-0.90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Not obe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    (ref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 (30-34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4 (0.80-1.1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Obese II (35-39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5 (0.89-1.23)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BMI: 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0 (0.68-0.93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2 (0.91-1.16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MAR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2 (0.64-1.74)</w:t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Any asthm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0 (0.87-1.42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Pregnant on eligibility da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8 (0.65-1.20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9 (0.95-1.51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+ve test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1 (0.73-1.15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befor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0 (0.80-1.26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COVID hosp. while eligibl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64 (0.51-0.80)</w:t>
            </w:r>
          </w:p>
        </w:tc>
      </w:tr>
      <w:tr>
        <w:trPr>
          <w:cantSplit/>
          <w:trHeight w:val="602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COVID on cert.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79 (0.62-1.02)</w:t>
            </w:r>
          </w:p>
        </w:tc>
      </w:tr>
      <w:tr>
        <w:trPr>
          <w:cantSplit/>
          <w:trHeight w:val="60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ath while eligible (any cause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7 (0.92-1.51)</w:t>
            </w:r>
          </w:p>
        </w:tc>
      </w:tr>
      <w:tr>
        <w:trPr>
          <w:cantSplit/>
          <w:trHeight w:val="599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Deregistered while eligi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9 (0.69-1.16)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assets.publishing.service.gov.uk/government/uploads/system/uploads/attachment_data/file/1018444/Greenbook_chapter_14a_16Sept21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ssets.publishing.service.gov.uk/government/uploads/system/uploads/attachment_data/file/1018444/Greenbook_chapter_14a_16Sept2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ssets.publishing.service.gov.uk/government/uploads/system/uploads/attachment_data/file/1018444/Greenbook_chapter_14a_16Sept2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paper analysis</dc:title>
  <dc:creator>Elsie Horne</dc:creator>
  <cp:keywords/>
  <dcterms:created xsi:type="dcterms:W3CDTF">2021-09-28T16:23:44Z</dcterms:created>
  <dcterms:modified xsi:type="dcterms:W3CDTF">2021-09-28T16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1</vt:lpwstr>
  </property>
  <property fmtid="{D5CDD505-2E9C-101B-9397-08002B2CF9AE}" pid="3" name="output">
    <vt:lpwstr/>
  </property>
</Properties>
</file>